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.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.2: Установка gh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.3: Результат установки gh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.4: Базовая настройка git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.5: Окончание базовой настройки git и генерация SSH ключа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.6: Копирование SSH ключа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.7: Форма ввода SSH ключа в настройках GitHub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br/>
      </w:r>
      <w:r>
        <w:drawing>
          <wp:inline>
            <wp:extent cx="5334000" cy="5462016"/>
            <wp:effectExtent b="0" l="0" r="0" t="0"/>
            <wp:docPr descr="Рис.8: Генерация PGP ключа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.9: Результат генерации PGP ключа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.10: Формат строки списка ключей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br/>
      </w:r>
      <w:r>
        <w:drawing>
          <wp:inline>
            <wp:extent cx="5334000" cy="2339212"/>
            <wp:effectExtent b="0" l="0" r="0" t="0"/>
            <wp:docPr descr="Рис.11: Копирование PGP ключа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.13: Форма ввода PGP ключа в настройках GitHub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.12: Настройка автоматических подписей коммитов git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.14: Вопросы при авторизации gh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br/>
      </w:r>
      <w:r>
        <w:drawing>
          <wp:inline>
            <wp:extent cx="5334000" cy="3762874"/>
            <wp:effectExtent b="0" l="0" r="0" t="0"/>
            <wp:docPr descr="Рис.15: Авторизация gh при помощи браузера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.16: Результат авторизации gh при помощи браузера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.17: Результат выполнения корректной работы по настройке gh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.18: Сознание репозитория курса на основе шаблона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.19: Результат клонирования репозитория курса на основе шаблона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br/>
      </w:r>
      <w:r>
        <w:drawing>
          <wp:inline>
            <wp:extent cx="5334000" cy="1158336"/>
            <wp:effectExtent b="0" l="0" r="0" t="0"/>
            <wp:docPr descr="Рис.20: Настройка каталога курса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.21: Результат отправки файлов на сервер GitHub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</dc:creator>
  <dc:description>Группа: НПИбд-01-22</dc:description>
  <dc:language>ru-RU</dc:language>
  <cp:keywords/>
  <dcterms:created xsi:type="dcterms:W3CDTF">2023-11-05T19:54:52Z</dcterms:created>
  <dcterms:modified xsi:type="dcterms:W3CDTF">2023-11-05T19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циплина: Операционные системы</vt:lpwstr>
  </property>
  <property fmtid="{D5CDD505-2E9C-101B-9397-08002B2CF9AE}" pid="29" name="toc">
    <vt:lpwstr>True</vt:lpwstr>
  </property>
  <property fmtid="{D5CDD505-2E9C-101B-9397-08002B2CF9AE}" pid="30" name="toc-depth">
    <vt:lpwstr>3</vt:lpwstr>
  </property>
  <property fmtid="{D5CDD505-2E9C-101B-9397-08002B2CF9AE}" pid="31" name="toc-title">
    <vt:lpwstr>Содержание</vt:lpwstr>
  </property>
</Properties>
</file>